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224b3e144160e86df924f3e0fd42a00103fde0d"/>
    <w:p>
      <w:pPr>
        <w:pStyle w:val="Heading1"/>
      </w:pPr>
      <w:r>
        <w:t xml:space="preserve">Cover Letter for Mechanic Position in South Korea, Seoul</w:t>
      </w:r>
    </w:p>
    <w:p>
      <w:pPr>
        <w:pStyle w:val="FirstParagraph"/>
      </w:pPr>
      <w:r>
        <w:t xml:space="preserve">Dear [Hiring Manager's Name],</w:t>
      </w:r>
    </w:p>
    <w:p>
      <w:pPr>
        <w:pStyle w:val="BodyText"/>
      </w:pPr>
      <w:r>
        <w:t xml:space="preserve">I am writing to express my enthusiastic interest in the Mechanic position at [Company Name] in South Korea, Seoul. As a dedicated and skilled automotive technician with over [X years] of experience in vehicle maintenance and repair, I am eager to contribute my expertise to a dynamic and innovative organization like yours. This opportunity aligns perfectly with my career goals and passion for precision engineering, making it an ideal fit for both my professional background and personal aspirations.</w:t>
      </w:r>
    </w:p>
    <w:bookmarkStart w:id="20" w:name="Xf56481ef02626f425036160153bfb9109eb0fc3"/>
    <w:p>
      <w:pPr>
        <w:pStyle w:val="Heading2"/>
      </w:pPr>
      <w:r>
        <w:t xml:space="preserve">Why South Korea Seoul? A Hub of Innovation and Opportunity</w:t>
      </w:r>
    </w:p>
    <w:p>
      <w:pPr>
        <w:pStyle w:val="FirstParagraph"/>
      </w:pPr>
      <w:r>
        <w:t xml:space="preserve">South Korea, particularly Seoul, has long been recognized as a global leader in technology, manufacturing, and automotive innovation. The city’s rapid urbanization and emphasis on modern infrastructure create a thriving environment for mechanics who can adapt to cutting-edge tools and methodologies. I am particularly drawn to the opportunity to work in Seoul because of its reputation for excellence in engineering and its commitment to sustainable practices. As a Mechanic, I aim to be part of this forward-thinking ecosystem, where technical expertise is valued as a cornerstone of progress.</w:t>
      </w:r>
    </w:p>
    <w:p>
      <w:pPr>
        <w:pStyle w:val="BodyText"/>
      </w:pPr>
      <w:r>
        <w:t xml:space="preserve">Seoul’s automotive industry is diverse, ranging from high-performance vehicles to eco-friendly electric models. This diversity demands mechanics who are versatile, detail-oriented, and capable of mastering new technologies. My background in [specific areas like engine repair, diagnostics, or hybrid vehicle maintenance] equips me to meet these challenges head-on. I am confident that my skills will not only support the operational efficiency of your team but also align with the innovative spirit of South Korea’s automotive sector.</w:t>
      </w:r>
    </w:p>
    <w:bookmarkEnd w:id="20"/>
    <w:bookmarkStart w:id="21" w:name="professional-experience-and-key-skills"/>
    <w:p>
      <w:pPr>
        <w:pStyle w:val="Heading2"/>
      </w:pPr>
      <w:r>
        <w:t xml:space="preserve">Professional Experience and Key Skills</w:t>
      </w:r>
    </w:p>
    <w:p>
      <w:pPr>
        <w:pStyle w:val="FirstParagraph"/>
      </w:pPr>
      <w:r>
        <w:t xml:space="preserve">With [X years] of hands-on experience in automotive repair, I have developed a comprehensive skill set that includes diagnosing complex mechanical issues, performing routine maintenance, and ensuring vehicle safety and performance. My previous roles at [Previous Employers or Projects] allowed me to work on a wide range of vehicles, from commercial trucks to luxury cars, honing my ability to deliver precise and reliable solutions.</w:t>
      </w:r>
    </w:p>
    <w:p>
      <w:pPr>
        <w:pStyle w:val="BodyText"/>
      </w:pPr>
      <w:r>
        <w:t xml:space="preserve">One of my core strengths is my ability to combine technical knowledge with exceptional customer service. As a Mechanic, I understand that every vehicle repair involves not just machinery but also the trust and satisfaction of the client. In my previous positions, I consistently received positive feedback for my communication skills and commitment to transparency. Whether explaining repair processes to clients or collaborating with team members, I prioritize clarity and professionalism.</w:t>
      </w:r>
    </w:p>
    <w:p>
      <w:pPr>
        <w:pStyle w:val="BodyText"/>
      </w:pPr>
      <w:r>
        <w:t xml:space="preserve">Additionally, I hold certifications in [specific certifications such as ASE (Automotive Service Excellence) or industry-specific training], which have reinforced my expertise in areas like [mention specific skills: e.g., computerized diagnostics, fuel system repairs, or electrical systems]. These qualifications ensure that I can deliver high-quality service while adhering to the strict safety and quality standards prevalent in South Korea’s automotive industry.</w:t>
      </w:r>
    </w:p>
    <w:bookmarkEnd w:id="21"/>
    <w:bookmarkStart w:id="22" w:name="Xb540af89aede728281a94695a8d15b1dfe91666"/>
    <w:p>
      <w:pPr>
        <w:pStyle w:val="Heading2"/>
      </w:pPr>
      <w:r>
        <w:t xml:space="preserve">Adapting to South Korea’s Automotive Landscape</w:t>
      </w:r>
    </w:p>
    <w:p>
      <w:pPr>
        <w:pStyle w:val="FirstParagraph"/>
      </w:pPr>
      <w:r>
        <w:t xml:space="preserve">South Korea’s automotive market is highly competitive, with brands like Hyundai and Kia dominating global sales while also investing heavily in electric vehicles (EVs) and smart technologies. As a Mechanic, I recognize the importance of staying updated with these advancements. My proactive approach to learning includes attending workshops on [specific technologies: e.g., EV battery systems or autonomous driving components], which I believe will enable me to contribute effectively to your team’s capabilities.</w:t>
      </w:r>
    </w:p>
    <w:p>
      <w:pPr>
        <w:pStyle w:val="BodyText"/>
      </w:pPr>
      <w:r>
        <w:t xml:space="preserve">Moreover, South Korea’s work culture emphasizes discipline, teamwork, and a strong work ethic—values that resonate deeply with my own professional philosophy. I am accustomed to working in fast-paced environments where attention to detail and efficiency are critical. My ability to adapt quickly to new tools and procedures ensures that I can seamlessly integrate into your operations while maintaining the highest standards of quality.</w:t>
      </w:r>
    </w:p>
    <w:bookmarkEnd w:id="22"/>
    <w:bookmarkStart w:id="23" w:name="why-choose-me-as-your-mechanic"/>
    <w:p>
      <w:pPr>
        <w:pStyle w:val="Heading2"/>
      </w:pPr>
      <w:r>
        <w:t xml:space="preserve">Why Choose Me as Your Mechanic?</w:t>
      </w:r>
    </w:p>
    <w:p>
      <w:pPr>
        <w:pStyle w:val="FirstParagraph"/>
      </w:pPr>
      <w:r>
        <w:t xml:space="preserve">What sets me apart is my unwavering dedication to excellence. I treat every vehicle as a unique challenge, approaching each repair with patience, precision, and a problem-solving mindset. My experience has taught me that the role of a Mechanic extends beyond technical skills—it requires empathy, reliability, and a commitment to continuous improvement.</w:t>
      </w:r>
    </w:p>
    <w:p>
      <w:pPr>
        <w:pStyle w:val="BodyText"/>
      </w:pPr>
      <w:r>
        <w:t xml:space="preserve">I am also highly motivated by the opportunity to work in South Korea. The country’s blend of tradition and innovation inspires me, and I am eager to immerse myself in its culture while contributing my expertise. If given the chance to join your team in Seoul, I will bring not only my technical abilities but also a positive attitude and a passion for automotive excellence.</w:t>
      </w:r>
    </w:p>
    <w:bookmarkEnd w:id="23"/>
    <w:bookmarkStart w:id="24" w:name="conclusion"/>
    <w:p>
      <w:pPr>
        <w:pStyle w:val="Heading2"/>
      </w:pPr>
      <w:r>
        <w:t xml:space="preserve">Conclusion</w:t>
      </w:r>
    </w:p>
    <w:p>
      <w:pPr>
        <w:pStyle w:val="FirstParagraph"/>
      </w:pPr>
      <w:r>
        <w:t xml:space="preserve">In conclusion, I am excited about the possibility of joining [Company Name] as a Mechanic in South Korea’s vibrant capital, Seoul. My experience, certifications, and dedication to quality make me a strong candidate for this role. I am confident that my skills will add value to your team while allowing me to grow professionally in one of the world’s most technologically advanced cities.</w:t>
      </w:r>
    </w:p>
    <w:p>
      <w:pPr>
        <w:pStyle w:val="BodyText"/>
      </w:pPr>
      <w:r>
        <w:t xml:space="preserve">Thank you for considering my application. I would welcome the opportunity to discuss how my background and enthusiasm align with your needs. Please feel free to contact me at [Your Phone Number] or [Your Email Address] at your earliest convenience. I look forward to the possibility of contributing to your company’s continued success in Seoul.</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 in South Korea Seoul</dc:title>
  <dc:creator/>
  <dc:language>en</dc:language>
  <cp:keywords/>
  <dcterms:created xsi:type="dcterms:W3CDTF">2026-07-24T21:33:30Z</dcterms:created>
  <dcterms:modified xsi:type="dcterms:W3CDTF">2026-07-24T21:33:30Z</dcterms:modified>
</cp:coreProperties>
</file>

<file path=docProps/custom.xml><?xml version="1.0" encoding="utf-8"?>
<Properties xmlns="http://schemas.openxmlformats.org/officeDocument/2006/custom-properties" xmlns:vt="http://schemas.openxmlformats.org/officeDocument/2006/docPropsVTypes"/>
</file>